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1E624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1E624A">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597F6E">
        <w:t>Statement of Purpose</w:t>
      </w:r>
    </w:p>
    <w:p w:rsidR="005D776F" w:rsidRDefault="005D776F" w:rsidP="005D776F">
      <w:pPr>
        <w:spacing w:line="360" w:lineRule="auto"/>
        <w:jc w:val="both"/>
      </w:pPr>
      <w:r w:rsidRPr="00CC3321">
        <w:rPr>
          <w:bCs/>
        </w:rPr>
        <w:t xml:space="preserve">It is with great enthusiasm that I </w:t>
      </w:r>
      <w:r w:rsidRPr="00CC3321">
        <w:t xml:space="preserve">express my interest in </w:t>
      </w:r>
      <w:r>
        <w:t>the M</w:t>
      </w:r>
      <w:r w:rsidRPr="00CC3321">
        <w:rPr>
          <w:bCs/>
        </w:rPr>
        <w:t>asters in Information Design &amp; Strategy at Northwestern University. I admire Northwestern University's commitment</w:t>
      </w:r>
      <w:r w:rsidRPr="00CC3321">
        <w:t xml:space="preserve"> to building a center reputation for providing high-quality education. I completed my bachelor of Art Economic fr</w:t>
      </w:r>
      <w:r w:rsidR="00C77F5E">
        <w:t xml:space="preserve">om the University of Washington, </w:t>
      </w:r>
      <w:r w:rsidRPr="00CC3321">
        <w:t>Seattle, United States. With more than three years of professional experience, I have acquired great expertise in meeting project goals, deadlines and writing detailed reports</w:t>
      </w:r>
      <w:r>
        <w:t xml:space="preserve">. </w:t>
      </w:r>
      <w:r w:rsidRPr="00CC3321">
        <w:t>The reason to apply in this course is that in the future</w:t>
      </w:r>
      <w:r w:rsidR="00C77F5E">
        <w:t>,</w:t>
      </w:r>
      <w:r w:rsidRPr="00CC3321">
        <w:t xml:space="preserve"> I want to start my own business and this degree will help me build</w:t>
      </w:r>
      <w:r>
        <w:t xml:space="preserve"> stro</w:t>
      </w:r>
      <w:r w:rsidRPr="00CC3321">
        <w:t>ng leadership</w:t>
      </w:r>
      <w:r w:rsidR="00C77F5E">
        <w:t xml:space="preserve"> skills</w:t>
      </w:r>
      <w:r w:rsidRPr="00CC3321">
        <w:t xml:space="preserve"> by developing an understanding </w:t>
      </w:r>
      <w:r>
        <w:t>of</w:t>
      </w:r>
      <w:r w:rsidRPr="00CC3321">
        <w:t xml:space="preserve"> business strategies and today's sophisticated digital media. </w:t>
      </w:r>
      <w:r>
        <w:t>Another reason to apply at your university is that it’s a completely online and I can easily manage my studies while maintaining my professional and personal commitments. This course will allow me to enhance my knowledge of information technology. Computers have fascinated me right from my childhood and I always had</w:t>
      </w:r>
      <w:r w:rsidR="00C77F5E">
        <w:t xml:space="preserve"> it</w:t>
      </w:r>
      <w:r>
        <w:t xml:space="preserve"> in my mind that I will choose information technology for my master's degree. During my professional experience of three years, I had the opportunity to learn about the practical application of information technology and during this time</w:t>
      </w:r>
      <w:r w:rsidR="00C77F5E">
        <w:t>,</w:t>
      </w:r>
      <w:r>
        <w:t xml:space="preserve"> I develop</w:t>
      </w:r>
      <w:r w:rsidR="00C77F5E">
        <w:t>ed</w:t>
      </w:r>
      <w:r>
        <w:t xml:space="preserve"> both technical skills and personal attributes such as problem-solving and critical thinking. By doing this course at your university, I hope to build the knowledge and skills that I have </w:t>
      </w:r>
      <w:r w:rsidR="00C77F5E">
        <w:t xml:space="preserve">already gained </w:t>
      </w:r>
      <w:r>
        <w:t>from my previous educational and professional experience. My goal is to gain knowledge of all the critical aspects of information technology. The online master</w:t>
      </w:r>
      <w:r w:rsidR="00C77F5E">
        <w:t>’s</w:t>
      </w:r>
      <w:r>
        <w:t xml:space="preserve"> program in information design and strategy offered by your university will undoubtedly provide me</w:t>
      </w:r>
      <w:r w:rsidR="00C77F5E">
        <w:t xml:space="preserve"> with the right skills, expertise</w:t>
      </w:r>
      <w:r>
        <w:t xml:space="preserve"> and knowledge to pursue my dream and to utilize the opportunities to the fullest extent.  </w:t>
      </w:r>
    </w:p>
    <w:p w:rsidR="005D776F" w:rsidRDefault="005D776F" w:rsidP="005D776F">
      <w:pPr>
        <w:spacing w:line="360" w:lineRule="auto"/>
        <w:jc w:val="both"/>
      </w:pPr>
      <w:r>
        <w:t>I</w:t>
      </w:r>
      <w:r w:rsidRPr="001F04AA">
        <w:t>n conclusion</w:t>
      </w:r>
      <w:r>
        <w:t xml:space="preserve">, </w:t>
      </w:r>
      <w:r w:rsidRPr="001F04AA">
        <w:t xml:space="preserve">I must say that I would regard my admission to </w:t>
      </w:r>
      <w:r>
        <w:t xml:space="preserve">Northwestern </w:t>
      </w:r>
      <w:r w:rsidRPr="001F04AA">
        <w:t xml:space="preserve">University not only as a great </w:t>
      </w:r>
      <w:r>
        <w:t xml:space="preserve">success and </w:t>
      </w:r>
      <w:r w:rsidRPr="001F04AA">
        <w:t>honor but also as an obligation for hard work.</w:t>
      </w:r>
      <w:r>
        <w:t xml:space="preserve"> Please find my attached resume. I look forward to hearing from you. Thank you so much for your consideration.</w:t>
      </w:r>
    </w:p>
    <w:p w:rsidR="005D776F" w:rsidRDefault="005D776F" w:rsidP="005D776F">
      <w:pPr>
        <w:spacing w:line="360" w:lineRule="auto"/>
        <w:ind w:firstLine="0"/>
      </w:pPr>
    </w:p>
    <w:p w:rsidR="005D776F" w:rsidRDefault="00597F6E" w:rsidP="00597F6E">
      <w:pPr>
        <w:spacing w:line="360" w:lineRule="auto"/>
        <w:ind w:firstLine="0"/>
        <w:jc w:val="both"/>
      </w:pPr>
      <w:r>
        <w:t>Regards</w:t>
      </w:r>
      <w:bookmarkStart w:id="0" w:name="_GoBack"/>
      <w:bookmarkEnd w:id="0"/>
    </w:p>
    <w:p w:rsidR="005D776F" w:rsidRDefault="005D776F" w:rsidP="005D776F">
      <w:pPr>
        <w:spacing w:line="360" w:lineRule="auto"/>
        <w:jc w:val="both"/>
      </w:pPr>
    </w:p>
    <w:p w:rsidR="005D776F" w:rsidRDefault="005D776F" w:rsidP="005D776F">
      <w:pPr>
        <w:spacing w:line="360" w:lineRule="auto"/>
        <w:jc w:val="both"/>
      </w:pPr>
    </w:p>
    <w:p w:rsidR="005D776F" w:rsidRDefault="005D776F" w:rsidP="005D776F">
      <w:pPr>
        <w:spacing w:line="360" w:lineRule="auto"/>
        <w:jc w:val="both"/>
      </w:pPr>
    </w:p>
    <w:p w:rsidR="00BA1BAA" w:rsidRPr="00BA1BAA" w:rsidRDefault="00BA1BAA" w:rsidP="005D776F"/>
    <w:sectPr w:rsidR="00BA1BAA" w:rsidRPr="00BA1BA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624A" w:rsidRDefault="001E624A">
      <w:pPr>
        <w:spacing w:line="240" w:lineRule="auto"/>
      </w:pPr>
      <w:r>
        <w:separator/>
      </w:r>
    </w:p>
  </w:endnote>
  <w:endnote w:type="continuationSeparator" w:id="0">
    <w:p w:rsidR="001E624A" w:rsidRDefault="001E6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624A" w:rsidRDefault="001E624A">
      <w:pPr>
        <w:spacing w:line="240" w:lineRule="auto"/>
      </w:pPr>
      <w:r>
        <w:separator/>
      </w:r>
    </w:p>
  </w:footnote>
  <w:footnote w:type="continuationSeparator" w:id="0">
    <w:p w:rsidR="001E624A" w:rsidRDefault="001E624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t7CwMDQxNTcxNDdQ0lEKTi0uzszPAykwrAUA+YxwICwAAAA="/>
  </w:docVars>
  <w:rsids>
    <w:rsidRoot w:val="00F83220"/>
    <w:rsid w:val="00040CBB"/>
    <w:rsid w:val="000B78C8"/>
    <w:rsid w:val="001463B2"/>
    <w:rsid w:val="001E624A"/>
    <w:rsid w:val="001F62C0"/>
    <w:rsid w:val="00245E02"/>
    <w:rsid w:val="00353B66"/>
    <w:rsid w:val="00364805"/>
    <w:rsid w:val="00456604"/>
    <w:rsid w:val="004A2675"/>
    <w:rsid w:val="004F7139"/>
    <w:rsid w:val="005525EB"/>
    <w:rsid w:val="0057093C"/>
    <w:rsid w:val="00597F6E"/>
    <w:rsid w:val="005D776F"/>
    <w:rsid w:val="00691EC1"/>
    <w:rsid w:val="007C53FB"/>
    <w:rsid w:val="00863570"/>
    <w:rsid w:val="008B7D18"/>
    <w:rsid w:val="008F1F97"/>
    <w:rsid w:val="008F4052"/>
    <w:rsid w:val="00985A65"/>
    <w:rsid w:val="009D4EB3"/>
    <w:rsid w:val="00B13D1B"/>
    <w:rsid w:val="00B818DF"/>
    <w:rsid w:val="00BA1BAA"/>
    <w:rsid w:val="00C77F5E"/>
    <w:rsid w:val="00CD3FEE"/>
    <w:rsid w:val="00D05A7B"/>
    <w:rsid w:val="00D52117"/>
    <w:rsid w:val="00DB0D39"/>
    <w:rsid w:val="00E14005"/>
    <w:rsid w:val="00E614DD"/>
    <w:rsid w:val="00E627B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1C7BE8"/>
    <w:rsid w:val="003125B4"/>
    <w:rsid w:val="003729CB"/>
    <w:rsid w:val="003811C8"/>
    <w:rsid w:val="003A0181"/>
    <w:rsid w:val="005A3EF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sid w:val="003811C8"/>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paragraph" w:customStyle="1" w:styleId="EBAA19D8B80B4A7F842B6AA552C29E1D">
    <w:name w:val="EBAA19D8B80B4A7F842B6AA552C29E1D"/>
    <w:rsid w:val="003811C8"/>
  </w:style>
  <w:style w:type="paragraph" w:customStyle="1" w:styleId="E53B29B530194BDCABDBF87EF18363F0">
    <w:name w:val="E53B29B530194BDCABDBF87EF18363F0"/>
    <w:rsid w:val="003811C8"/>
  </w:style>
  <w:style w:type="paragraph" w:customStyle="1" w:styleId="8DD3701BC74447C3BFE70D2889D41611">
    <w:name w:val="8DD3701BC74447C3BFE70D2889D41611"/>
    <w:rsid w:val="003811C8"/>
  </w:style>
  <w:style w:type="paragraph" w:customStyle="1" w:styleId="277D383C84D34BA4B2A5F17E05F7A791">
    <w:name w:val="277D383C84D34BA4B2A5F17E05F7A791"/>
    <w:rsid w:val="003811C8"/>
  </w:style>
  <w:style w:type="paragraph" w:customStyle="1" w:styleId="40AA6268D0D94EA2A01E80426B13BF81">
    <w:name w:val="40AA6268D0D94EA2A01E80426B13BF81"/>
    <w:rsid w:val="003811C8"/>
  </w:style>
  <w:style w:type="paragraph" w:customStyle="1" w:styleId="C06B854D92594901B3AC2D82B491A52C">
    <w:name w:val="C06B854D92594901B3AC2D82B491A52C"/>
    <w:rsid w:val="003811C8"/>
  </w:style>
  <w:style w:type="paragraph" w:customStyle="1" w:styleId="F395FA8BF511427C9C3AC0C92E4385C1">
    <w:name w:val="F395FA8BF511427C9C3AC0C92E4385C1"/>
    <w:rsid w:val="003811C8"/>
  </w:style>
  <w:style w:type="paragraph" w:customStyle="1" w:styleId="0CD2BA379360433883B535E081177CF0">
    <w:name w:val="0CD2BA379360433883B535E081177CF0"/>
    <w:rsid w:val="003811C8"/>
  </w:style>
  <w:style w:type="paragraph" w:customStyle="1" w:styleId="EBC4F0A7E71E4CB1BB5A95B5479BA7AD">
    <w:name w:val="EBC4F0A7E71E4CB1BB5A95B5479BA7AD"/>
    <w:rsid w:val="003811C8"/>
  </w:style>
  <w:style w:type="paragraph" w:customStyle="1" w:styleId="4F20F9AF59F04D7C9D2A0199DF29B14F">
    <w:name w:val="4F20F9AF59F04D7C9D2A0199DF29B14F"/>
    <w:rsid w:val="003811C8"/>
  </w:style>
  <w:style w:type="paragraph" w:customStyle="1" w:styleId="D6AE817F43AE41EF91D134496F21309C">
    <w:name w:val="D6AE817F43AE41EF91D134496F21309C"/>
    <w:rsid w:val="003811C8"/>
  </w:style>
  <w:style w:type="paragraph" w:customStyle="1" w:styleId="288563A440D7405A94F54FC38F20A3A7">
    <w:name w:val="288563A440D7405A94F54FC38F20A3A7"/>
    <w:rsid w:val="003811C8"/>
  </w:style>
  <w:style w:type="paragraph" w:customStyle="1" w:styleId="F19E192806584FF9AFDDC5C082E90234">
    <w:name w:val="F19E192806584FF9AFDDC5C082E90234"/>
    <w:rsid w:val="003811C8"/>
  </w:style>
  <w:style w:type="paragraph" w:customStyle="1" w:styleId="1B0D008799A84D228BC5FA2B2777EDD8">
    <w:name w:val="1B0D008799A84D228BC5FA2B2777EDD8"/>
    <w:rsid w:val="003811C8"/>
  </w:style>
  <w:style w:type="paragraph" w:customStyle="1" w:styleId="32D49EABB6D8411E9ADE436A9B9FB05B">
    <w:name w:val="32D49EABB6D8411E9ADE436A9B9FB05B"/>
    <w:rsid w:val="003811C8"/>
  </w:style>
  <w:style w:type="paragraph" w:customStyle="1" w:styleId="5CFB88D892F646449C0E5BC5CD5940CC">
    <w:name w:val="5CFB88D892F646449C0E5BC5CD5940CC"/>
    <w:rsid w:val="003811C8"/>
  </w:style>
  <w:style w:type="paragraph" w:customStyle="1" w:styleId="B60C279F458E4D9BAC22E06C9854E782">
    <w:name w:val="B60C279F458E4D9BAC22E06C9854E782"/>
    <w:rsid w:val="003811C8"/>
  </w:style>
  <w:style w:type="paragraph" w:customStyle="1" w:styleId="E97371918EE449A7AB2DDC9243A25AAD">
    <w:name w:val="E97371918EE449A7AB2DDC9243A25AAD"/>
    <w:rsid w:val="003811C8"/>
  </w:style>
  <w:style w:type="paragraph" w:customStyle="1" w:styleId="25961C1989DB474EBC5E1CAFF9C3D468">
    <w:name w:val="25961C1989DB474EBC5E1CAFF9C3D468"/>
    <w:rsid w:val="003811C8"/>
  </w:style>
  <w:style w:type="paragraph" w:customStyle="1" w:styleId="C6EA1FC7966944F096237ABA94AB5BF3">
    <w:name w:val="C6EA1FC7966944F096237ABA94AB5BF3"/>
    <w:rsid w:val="003811C8"/>
  </w:style>
  <w:style w:type="paragraph" w:customStyle="1" w:styleId="0A455E1B1AA84A929E47BB352DEE5B6B">
    <w:name w:val="0A455E1B1AA84A929E47BB352DEE5B6B"/>
    <w:rsid w:val="003811C8"/>
  </w:style>
  <w:style w:type="paragraph" w:customStyle="1" w:styleId="9851B8FBC50D440EB2AD4236E8B3C4E3">
    <w:name w:val="9851B8FBC50D440EB2AD4236E8B3C4E3"/>
    <w:rsid w:val="003811C8"/>
  </w:style>
  <w:style w:type="paragraph" w:customStyle="1" w:styleId="729DC85563624CBE8AD6EB4C85F47C50">
    <w:name w:val="729DC85563624CBE8AD6EB4C85F47C50"/>
    <w:rsid w:val="003811C8"/>
  </w:style>
  <w:style w:type="paragraph" w:customStyle="1" w:styleId="F4C346311D844DCC96E483D49FFE6F4F">
    <w:name w:val="F4C346311D844DCC96E483D49FFE6F4F"/>
    <w:rsid w:val="003811C8"/>
  </w:style>
  <w:style w:type="paragraph" w:customStyle="1" w:styleId="9898E95A3CB6412C96ED7B3AE6087F18">
    <w:name w:val="9898E95A3CB6412C96ED7B3AE6087F18"/>
    <w:rsid w:val="003811C8"/>
  </w:style>
  <w:style w:type="paragraph" w:customStyle="1" w:styleId="0C5679491A5D49F9816BDA557B80507E">
    <w:name w:val="0C5679491A5D49F9816BDA557B80507E"/>
    <w:rsid w:val="003811C8"/>
  </w:style>
  <w:style w:type="paragraph" w:customStyle="1" w:styleId="8B41C34961104A339B4B380EE71728A8">
    <w:name w:val="8B41C34961104A339B4B380EE71728A8"/>
    <w:rsid w:val="003811C8"/>
  </w:style>
  <w:style w:type="paragraph" w:customStyle="1" w:styleId="8F568D4A152F4F008294DFCFDC53C9C7">
    <w:name w:val="8F568D4A152F4F008294DFCFDC53C9C7"/>
    <w:rsid w:val="003811C8"/>
  </w:style>
  <w:style w:type="paragraph" w:customStyle="1" w:styleId="710E565345644CB897F7876EDE74B89A">
    <w:name w:val="710E565345644CB897F7876EDE74B89A"/>
    <w:rsid w:val="003811C8"/>
  </w:style>
  <w:style w:type="paragraph" w:customStyle="1" w:styleId="FC16C962DE9E42929B17C623108A59AC">
    <w:name w:val="FC16C962DE9E42929B17C623108A59AC"/>
    <w:rsid w:val="003811C8"/>
  </w:style>
  <w:style w:type="paragraph" w:customStyle="1" w:styleId="457A6B5BA0E9452487B854E49E2D4358">
    <w:name w:val="457A6B5BA0E9452487B854E49E2D4358"/>
    <w:rsid w:val="003811C8"/>
  </w:style>
  <w:style w:type="paragraph" w:customStyle="1" w:styleId="3C31FBA484AD4A47A81118D311C1BD56">
    <w:name w:val="3C31FBA484AD4A47A81118D311C1BD56"/>
    <w:rsid w:val="003811C8"/>
  </w:style>
  <w:style w:type="paragraph" w:customStyle="1" w:styleId="801AE7AAF78640CD87E1006D16907403">
    <w:name w:val="801AE7AAF78640CD87E1006D16907403"/>
    <w:rsid w:val="003811C8"/>
  </w:style>
  <w:style w:type="paragraph" w:customStyle="1" w:styleId="E60B2F5E7FAB4011A2F0F1A7D0B7A40D">
    <w:name w:val="E60B2F5E7FAB4011A2F0F1A7D0B7A40D"/>
    <w:rsid w:val="003811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7T06:29:00Z</dcterms:created>
  <dcterms:modified xsi:type="dcterms:W3CDTF">2019-11-07T06:29:00Z</dcterms:modified>
  <cp:version/>
</cp:coreProperties>
</file>